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57398289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57398290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57398291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0774BD" w:rsidRDefault="006C3516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57398289" w:history="1"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0" w:history="1">
            <w:r w:rsidR="000774BD" w:rsidRPr="00564696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1" w:history="1">
            <w:r w:rsidR="000774BD" w:rsidRPr="00564696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2" w:history="1">
            <w:r w:rsidR="000774BD" w:rsidRPr="00564696">
              <w:rPr>
                <w:rStyle w:val="a9"/>
                <w:rFonts w:eastAsia="標楷體"/>
                <w:noProof/>
              </w:rPr>
              <w:t>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troduc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3" w:history="1">
            <w:r w:rsidR="000774BD" w:rsidRPr="00564696">
              <w:rPr>
                <w:rStyle w:val="a9"/>
                <w:rFonts w:eastAsia="標楷體"/>
                <w:noProof/>
              </w:rPr>
              <w:t>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verview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4" w:history="1">
            <w:r w:rsidR="000774BD" w:rsidRPr="00564696">
              <w:rPr>
                <w:rStyle w:val="a9"/>
                <w:rFonts w:eastAsia="標楷體"/>
                <w:noProof/>
              </w:rPr>
              <w:t>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Glossary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5" w:history="1">
            <w:r w:rsidR="000774BD" w:rsidRPr="00564696">
              <w:rPr>
                <w:rStyle w:val="a9"/>
                <w:rFonts w:eastAsia="標楷體"/>
                <w:noProof/>
              </w:rPr>
              <w:t>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troller Message Protocol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6" w:history="1">
            <w:r w:rsidR="000774BD" w:rsidRPr="00564696">
              <w:rPr>
                <w:rStyle w:val="a9"/>
                <w:rFonts w:eastAsia="標楷體"/>
                <w:noProof/>
              </w:rPr>
              <w:t>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Type and Format Definition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7" w:history="1">
            <w:r w:rsidR="000774BD" w:rsidRPr="00564696">
              <w:rPr>
                <w:rStyle w:val="a9"/>
                <w:rFonts w:eastAsia="標楷體"/>
                <w:noProof/>
              </w:rPr>
              <w:t>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Forma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8" w:history="1">
            <w:r w:rsidR="000774BD" w:rsidRPr="00564696">
              <w:rPr>
                <w:rStyle w:val="a9"/>
                <w:rFonts w:eastAsia="標楷體"/>
                <w:noProof/>
              </w:rPr>
              <w:t>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Layout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299" w:history="1">
            <w:r w:rsidR="000774BD" w:rsidRPr="00564696">
              <w:rPr>
                <w:rStyle w:val="a9"/>
                <w:rFonts w:eastAsia="標楷體"/>
                <w:noProof/>
              </w:rPr>
              <w:t>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Session Descrip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0" w:history="1">
            <w:r w:rsidR="000774BD" w:rsidRPr="00564696">
              <w:rPr>
                <w:rStyle w:val="a9"/>
                <w:rFonts w:eastAsia="標楷體"/>
                <w:noProof/>
              </w:rPr>
              <w:t>2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DU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1" w:history="1">
            <w:r w:rsidR="000774BD" w:rsidRPr="00564696">
              <w:rPr>
                <w:rStyle w:val="a9"/>
                <w:rFonts w:eastAsia="標楷體"/>
                <w:noProof/>
              </w:rPr>
              <w:t>2.5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2" w:history="1">
            <w:r w:rsidR="000774BD" w:rsidRPr="00564696">
              <w:rPr>
                <w:rStyle w:val="a9"/>
                <w:rFonts w:eastAsia="標楷體"/>
                <w:noProof/>
              </w:rPr>
              <w:t>2.5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3" w:history="1">
            <w:r w:rsidR="000774BD" w:rsidRPr="00564696">
              <w:rPr>
                <w:rStyle w:val="a9"/>
                <w:rFonts w:eastAsia="標楷體"/>
                <w:noProof/>
              </w:rPr>
              <w:t>2.5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4" w:history="1">
            <w:r w:rsidR="000774BD" w:rsidRPr="00564696">
              <w:rPr>
                <w:rStyle w:val="a9"/>
                <w:rFonts w:eastAsia="標楷體"/>
                <w:noProof/>
              </w:rPr>
              <w:t>2.5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5" w:history="1">
            <w:r w:rsidR="000774BD" w:rsidRPr="00564696">
              <w:rPr>
                <w:rStyle w:val="a9"/>
                <w:rFonts w:eastAsia="標楷體"/>
                <w:noProof/>
              </w:rPr>
              <w:t>2.5.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6" w:history="1">
            <w:r w:rsidR="000774BD" w:rsidRPr="00564696">
              <w:rPr>
                <w:rStyle w:val="a9"/>
                <w:rFonts w:eastAsia="標楷體"/>
                <w:noProof/>
              </w:rPr>
              <w:t>2.5.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ign up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7" w:history="1">
            <w:r w:rsidR="000774BD" w:rsidRPr="00564696">
              <w:rPr>
                <w:rStyle w:val="a9"/>
                <w:rFonts w:eastAsia="標楷體"/>
                <w:noProof/>
              </w:rPr>
              <w:t>2.5.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8" w:history="1">
            <w:r w:rsidR="000774BD" w:rsidRPr="00564696">
              <w:rPr>
                <w:rStyle w:val="a9"/>
                <w:rFonts w:eastAsia="標楷體"/>
                <w:noProof/>
              </w:rPr>
              <w:t>2.5.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uthentic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09" w:history="1">
            <w:r w:rsidR="000774BD" w:rsidRPr="00564696">
              <w:rPr>
                <w:rStyle w:val="a9"/>
                <w:rFonts w:eastAsia="標楷體"/>
                <w:noProof/>
              </w:rPr>
              <w:t>2.5.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0" w:history="1">
            <w:r w:rsidR="000774BD" w:rsidRPr="00564696">
              <w:rPr>
                <w:rStyle w:val="a9"/>
                <w:rFonts w:eastAsia="標楷體"/>
                <w:noProof/>
              </w:rPr>
              <w:t>2.5.1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Access lo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1" w:history="1">
            <w:r w:rsidR="000774BD" w:rsidRPr="00564696">
              <w:rPr>
                <w:rStyle w:val="a9"/>
                <w:rFonts w:eastAsia="標楷體"/>
                <w:noProof/>
              </w:rPr>
              <w:t>2.5.1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2" w:history="1">
            <w:r w:rsidR="000774BD" w:rsidRPr="00564696">
              <w:rPr>
                <w:rStyle w:val="a9"/>
                <w:rFonts w:eastAsia="標楷體"/>
                <w:noProof/>
              </w:rPr>
              <w:t>2.5.1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Enquire link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3" w:history="1">
            <w:r w:rsidR="000774BD" w:rsidRPr="00564696">
              <w:rPr>
                <w:rStyle w:val="a9"/>
                <w:rFonts w:eastAsia="標楷體"/>
                <w:noProof/>
              </w:rPr>
              <w:t>2.5.1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4" w:history="1">
            <w:r w:rsidR="000774BD" w:rsidRPr="00564696">
              <w:rPr>
                <w:rStyle w:val="a9"/>
                <w:rFonts w:eastAsia="標楷體"/>
                <w:noProof/>
              </w:rPr>
              <w:t>2.5.1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nbind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5" w:history="1">
            <w:r w:rsidR="000774BD" w:rsidRPr="00564696">
              <w:rPr>
                <w:rStyle w:val="a9"/>
                <w:rFonts w:eastAsia="標楷體"/>
                <w:noProof/>
              </w:rPr>
              <w:t>2.5.1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6" w:history="1">
            <w:r w:rsidR="000774BD" w:rsidRPr="00564696">
              <w:rPr>
                <w:rStyle w:val="a9"/>
                <w:rFonts w:eastAsia="標楷體"/>
                <w:noProof/>
              </w:rPr>
              <w:t>2.5.1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Upd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7" w:history="1">
            <w:r w:rsidR="000774BD" w:rsidRPr="00564696">
              <w:rPr>
                <w:rStyle w:val="a9"/>
                <w:rFonts w:eastAsia="標楷體"/>
                <w:noProof/>
              </w:rPr>
              <w:t>2.5.1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8" w:history="1">
            <w:r w:rsidR="000774BD" w:rsidRPr="00564696">
              <w:rPr>
                <w:rStyle w:val="a9"/>
                <w:rFonts w:eastAsia="標楷體"/>
                <w:noProof/>
              </w:rPr>
              <w:t>2.5.1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boo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19" w:history="1">
            <w:r w:rsidR="000774BD" w:rsidRPr="00564696">
              <w:rPr>
                <w:rStyle w:val="a9"/>
                <w:rFonts w:eastAsia="標楷體"/>
                <w:noProof/>
              </w:rPr>
              <w:t>2.5.1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0" w:history="1">
            <w:r w:rsidR="000774BD" w:rsidRPr="00564696">
              <w:rPr>
                <w:rStyle w:val="a9"/>
                <w:rFonts w:eastAsia="標楷體"/>
                <w:noProof/>
              </w:rPr>
              <w:t>2.5.2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nfiguratio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1" w:history="1">
            <w:r w:rsidR="000774BD" w:rsidRPr="00564696">
              <w:rPr>
                <w:rStyle w:val="a9"/>
                <w:rFonts w:eastAsia="標楷體"/>
                <w:noProof/>
              </w:rPr>
              <w:t>2.5.2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quest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2" w:history="1">
            <w:r w:rsidR="000774BD" w:rsidRPr="00564696">
              <w:rPr>
                <w:rStyle w:val="a9"/>
                <w:rFonts w:eastAsia="標楷體"/>
                <w:noProof/>
              </w:rPr>
              <w:t>2.5.2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etting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3" w:history="1">
            <w:r w:rsidR="000774BD" w:rsidRPr="00564696">
              <w:rPr>
                <w:rStyle w:val="a9"/>
                <w:rFonts w:eastAsia="標楷體"/>
                <w:noProof/>
              </w:rPr>
              <w:t>2.5.2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4" w:history="1">
            <w:r w:rsidR="000774BD" w:rsidRPr="00564696">
              <w:rPr>
                <w:rStyle w:val="a9"/>
                <w:rFonts w:eastAsia="標楷體"/>
                <w:noProof/>
              </w:rPr>
              <w:t>2.5.2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Power port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5" w:history="1">
            <w:r w:rsidR="000774BD" w:rsidRPr="00564696">
              <w:rPr>
                <w:rStyle w:val="a9"/>
                <w:rFonts w:eastAsia="標楷體"/>
                <w:noProof/>
              </w:rPr>
              <w:t>2.5.25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6" w:history="1">
            <w:r w:rsidR="000774BD" w:rsidRPr="00564696">
              <w:rPr>
                <w:rStyle w:val="a9"/>
                <w:rFonts w:eastAsia="標楷體"/>
                <w:noProof/>
              </w:rPr>
              <w:t>2.5.26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 API Sign 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7" w:history="1">
            <w:r w:rsidR="000774BD" w:rsidRPr="00564696">
              <w:rPr>
                <w:rStyle w:val="a9"/>
                <w:rFonts w:eastAsia="標楷體"/>
                <w:noProof/>
              </w:rPr>
              <w:t>2.5.27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8" w:history="1">
            <w:r w:rsidR="000774BD" w:rsidRPr="00564696">
              <w:rPr>
                <w:rStyle w:val="a9"/>
                <w:rFonts w:eastAsia="標楷體"/>
                <w:noProof/>
              </w:rPr>
              <w:t>2.5.28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in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29" w:history="1">
            <w:r w:rsidR="000774BD" w:rsidRPr="00564696">
              <w:rPr>
                <w:rStyle w:val="a9"/>
                <w:rFonts w:eastAsia="標楷體"/>
                <w:noProof/>
              </w:rPr>
              <w:t>2.5.29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0" w:history="1">
            <w:r w:rsidR="000774BD" w:rsidRPr="00564696">
              <w:rPr>
                <w:rStyle w:val="a9"/>
                <w:rFonts w:eastAsia="標楷體"/>
                <w:noProof/>
              </w:rPr>
              <w:t>2.5.30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Logout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1" w:history="1">
            <w:r w:rsidR="000774BD" w:rsidRPr="00564696">
              <w:rPr>
                <w:rStyle w:val="a9"/>
                <w:rFonts w:eastAsia="標楷體"/>
                <w:noProof/>
              </w:rPr>
              <w:t>2.5.3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2" w:history="1">
            <w:r w:rsidR="000774BD" w:rsidRPr="00564696">
              <w:rPr>
                <w:rStyle w:val="a9"/>
                <w:rFonts w:eastAsia="標楷體"/>
                <w:noProof/>
              </w:rPr>
              <w:t>2.5.3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Oper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3" w:history="1">
            <w:r w:rsidR="000774BD" w:rsidRPr="00564696">
              <w:rPr>
                <w:rStyle w:val="a9"/>
                <w:rFonts w:eastAsia="標楷體"/>
                <w:noProof/>
              </w:rPr>
              <w:t>2.5.3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quests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4" w:history="1">
            <w:r w:rsidR="000774BD" w:rsidRPr="00564696">
              <w:rPr>
                <w:rStyle w:val="a9"/>
                <w:rFonts w:eastAsia="標楷體"/>
                <w:noProof/>
              </w:rPr>
              <w:t>2.5.3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DM State response syntax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5" w:history="1">
            <w:r w:rsidR="000774BD" w:rsidRPr="00564696">
              <w:rPr>
                <w:rStyle w:val="a9"/>
                <w:rFonts w:eastAsia="標楷體"/>
                <w:noProof/>
              </w:rPr>
              <w:t>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MP Parameter Defini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6" w:history="1">
            <w:r w:rsidR="000774BD" w:rsidRPr="00564696">
              <w:rPr>
                <w:rStyle w:val="a9"/>
                <w:rFonts w:eastAsia="標楷體"/>
                <w:noProof/>
              </w:rPr>
              <w:t>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Header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7" w:history="1">
            <w:r w:rsidR="000774BD" w:rsidRPr="00564696">
              <w:rPr>
                <w:rStyle w:val="a9"/>
                <w:rFonts w:eastAsia="標楷體"/>
                <w:noProof/>
              </w:rPr>
              <w:t>3.1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length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8" w:history="1">
            <w:r w:rsidR="000774BD" w:rsidRPr="00564696">
              <w:rPr>
                <w:rStyle w:val="a9"/>
                <w:rFonts w:eastAsia="標楷體"/>
                <w:noProof/>
              </w:rPr>
              <w:t>3.1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id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39" w:history="1">
            <w:r w:rsidR="000774BD" w:rsidRPr="00564696">
              <w:rPr>
                <w:rStyle w:val="a9"/>
                <w:rFonts w:eastAsia="標楷體"/>
                <w:noProof/>
              </w:rPr>
              <w:t>3.1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Command statu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0" w:history="1">
            <w:r w:rsidR="000774BD" w:rsidRPr="00564696">
              <w:rPr>
                <w:rStyle w:val="a9"/>
                <w:rFonts w:eastAsia="標楷體"/>
                <w:noProof/>
              </w:rPr>
              <w:t>3.1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quence numb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1" w:history="1">
            <w:r w:rsidR="000774BD" w:rsidRPr="00564696">
              <w:rPr>
                <w:rStyle w:val="a9"/>
                <w:rFonts w:eastAsia="標楷體"/>
                <w:noProof/>
              </w:rPr>
              <w:t>3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Mandatory CMP Parameter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2" w:history="1">
            <w:r w:rsidR="000774BD" w:rsidRPr="00564696">
              <w:rPr>
                <w:rStyle w:val="a9"/>
                <w:rFonts w:eastAsia="標楷體"/>
                <w:noProof/>
              </w:rPr>
              <w:t>3.2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Service Typ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3" w:history="1">
            <w:r w:rsidR="000774BD" w:rsidRPr="00564696">
              <w:rPr>
                <w:rStyle w:val="a9"/>
                <w:rFonts w:eastAsia="標楷體"/>
                <w:noProof/>
              </w:rPr>
              <w:t>3.2.2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Initial Data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4" w:history="1">
            <w:r w:rsidR="000774BD" w:rsidRPr="00564696">
              <w:rPr>
                <w:rStyle w:val="a9"/>
                <w:rFonts w:eastAsia="標楷體"/>
                <w:noProof/>
              </w:rPr>
              <w:t>3.2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Result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5" w:history="1">
            <w:r w:rsidR="000774BD" w:rsidRPr="00564696">
              <w:rPr>
                <w:rStyle w:val="a9"/>
                <w:rFonts w:eastAsia="標楷體"/>
                <w:noProof/>
              </w:rPr>
              <w:t>3.2.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Device Type Table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6" w:history="1">
            <w:r w:rsidR="000774BD" w:rsidRPr="00564696">
              <w:rPr>
                <w:rStyle w:val="a9"/>
                <w:rFonts w:eastAsia="標楷體"/>
                <w:noProof/>
              </w:rPr>
              <w:t>3.3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Optional Parameter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7" w:history="1">
            <w:r w:rsidR="000774BD" w:rsidRPr="00564696">
              <w:rPr>
                <w:rStyle w:val="a9"/>
                <w:noProof/>
              </w:rPr>
              <w:t>3.3.1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noProof/>
              </w:rPr>
              <w:t>MDM Operation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74BD" w:rsidRDefault="006C3516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57398348" w:history="1">
            <w:r w:rsidR="000774BD" w:rsidRPr="00564696">
              <w:rPr>
                <w:rStyle w:val="a9"/>
                <w:rFonts w:eastAsia="標楷體"/>
                <w:noProof/>
              </w:rPr>
              <w:t>4.</w:t>
            </w:r>
            <w:r w:rsidR="000774BD">
              <w:rPr>
                <w:rFonts w:asciiTheme="minorHAnsi" w:hAnsiTheme="minorHAnsi"/>
                <w:noProof/>
              </w:rPr>
              <w:tab/>
            </w:r>
            <w:r w:rsidR="000774BD" w:rsidRPr="00564696">
              <w:rPr>
                <w:rStyle w:val="a9"/>
                <w:rFonts w:eastAsia="標楷體"/>
                <w:noProof/>
              </w:rPr>
              <w:t>Notes</w:t>
            </w:r>
            <w:r w:rsidR="000774BD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774BD">
              <w:rPr>
                <w:noProof/>
                <w:webHidden/>
              </w:rPr>
              <w:instrText xml:space="preserve"> PAGEREF _Toc457398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774BD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6C3516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57398292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57398293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個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57398294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57398295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57398296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57398297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57398298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57398299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57398300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57398301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6C3516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6C3516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6C3516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6C3516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57398302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57398303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6C3516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57398304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6C3516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6C3516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57398305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6C3516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57398306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57398307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6C3516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57398308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57398309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6C3516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6C3516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57398310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57398311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57398312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57398313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57398314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57398315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57398316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57398317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57398318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57398319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6C3516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6C3516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57398320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6C3516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57398321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6C351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6C351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6C3516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57398322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6C3516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5739832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6C3516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5739832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6C3516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6C3516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57398325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57398326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6C3516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57398327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6C3516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6C3516">
              <w:fldChar w:fldCharType="separate"/>
            </w:r>
            <w:r w:rsidR="00140EB9">
              <w:t>3.2.4</w:t>
            </w:r>
            <w:r w:rsidR="006C3516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BA70C9" w:rsidP="008B2AA8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57398328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6C3516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57398329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57398330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lastRenderedPageBreak/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6C3516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57398331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717F90" w:rsidP="007C00D7">
      <w:pPr>
        <w:pStyle w:val="3"/>
        <w:rPr>
          <w:rFonts w:eastAsia="標楷體"/>
        </w:rPr>
      </w:pPr>
      <w:bookmarkStart w:id="43" w:name="_Toc457398332"/>
      <w:r>
        <w:rPr>
          <w:rFonts w:eastAsia="標楷體" w:hint="eastAsia"/>
        </w:rPr>
        <w:t>re</w:t>
      </w:r>
      <w:r w:rsidR="00872041"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6C3516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6C3516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6C3516">
              <w:fldChar w:fldCharType="separate"/>
            </w:r>
            <w:r w:rsidR="00805A19">
              <w:t>3.2.3</w:t>
            </w:r>
            <w:r w:rsidR="006C3516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ssid": "xxxx</w:t>
            </w:r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57398333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57398334"/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6C3516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6" w:name="_Toc45739833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6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7" w:name="_Toc457398336"/>
      <w:r w:rsidRPr="00543406">
        <w:rPr>
          <w:rFonts w:eastAsia="標楷體"/>
        </w:rPr>
        <w:t>Command Header Parameters</w:t>
      </w:r>
      <w:bookmarkEnd w:id="47"/>
    </w:p>
    <w:p w:rsidR="008F7EA8" w:rsidRPr="00543406" w:rsidRDefault="000C781A" w:rsidP="00FA0EF4">
      <w:pPr>
        <w:pStyle w:val="3"/>
        <w:rPr>
          <w:rFonts w:eastAsia="標楷體"/>
        </w:rPr>
      </w:pPr>
      <w:bookmarkStart w:id="48" w:name="_Ref433372977"/>
      <w:bookmarkStart w:id="49" w:name="_Toc45739833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8"/>
      <w:bookmarkEnd w:id="49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0" w:name="_Ref433373034"/>
      <w:bookmarkStart w:id="51" w:name="_Toc45739833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0"/>
      <w:bookmarkEnd w:id="51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2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2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3" w:name="_Ref433373013"/>
      <w:bookmarkStart w:id="54" w:name="_Toc45739833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3"/>
      <w:bookmarkEnd w:id="54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5" w:name="_Ref433373050"/>
      <w:bookmarkStart w:id="56" w:name="_Toc45739834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5"/>
      <w:bookmarkEnd w:id="56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7" w:name="_Toc45739834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7"/>
    </w:p>
    <w:p w:rsidR="004F6AD4" w:rsidRPr="00543406" w:rsidRDefault="004F6AD4" w:rsidP="004F6AD4">
      <w:pPr>
        <w:pStyle w:val="3"/>
        <w:rPr>
          <w:rFonts w:eastAsia="標楷體"/>
        </w:rPr>
      </w:pPr>
      <w:bookmarkStart w:id="58" w:name="_Ref437859915"/>
      <w:bookmarkStart w:id="59" w:name="_Toc45739834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8"/>
      <w:bookmarkEnd w:id="5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0" w:name="_Ref437854020"/>
      <w:bookmarkStart w:id="61" w:name="_Toc45739834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0"/>
      <w:bookmarkEnd w:id="6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2" w:name="_Ref456700459"/>
      <w:bookmarkStart w:id="63" w:name="_Toc457398344"/>
      <w:r>
        <w:rPr>
          <w:rFonts w:eastAsia="標楷體" w:hint="eastAsia"/>
        </w:rPr>
        <w:t>Result Table</w:t>
      </w:r>
      <w:bookmarkEnd w:id="62"/>
      <w:bookmarkEnd w:id="6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4" w:name="_Ref456876889"/>
      <w:bookmarkStart w:id="65" w:name="_Toc457398345"/>
      <w:r>
        <w:rPr>
          <w:rFonts w:eastAsia="標楷體" w:hint="eastAsia"/>
        </w:rPr>
        <w:t>Device Type</w:t>
      </w:r>
      <w:r w:rsidR="00BC4084">
        <w:rPr>
          <w:rFonts w:eastAsia="標楷體" w:hint="eastAsia"/>
        </w:rPr>
        <w:t xml:space="preserve"> Tabl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66" w:name="_Toc457398346"/>
      <w:r w:rsidRPr="00543406">
        <w:rPr>
          <w:rFonts w:eastAsia="標楷體"/>
        </w:rPr>
        <w:t>Optional Parameter</w:t>
      </w:r>
      <w:bookmarkEnd w:id="66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7" w:name="_Toc457398347"/>
      <w:r>
        <w:rPr>
          <w:rFonts w:hint="eastAsia"/>
        </w:rPr>
        <w:t>MDM Operation</w:t>
      </w:r>
      <w:bookmarkEnd w:id="67"/>
    </w:p>
    <w:p w:rsidR="004935A3" w:rsidRDefault="00E87505" w:rsidP="00F94AF1"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apk</w:t>
            </w:r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lastRenderedPageBreak/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passwd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xxxxxxx</w:t>
      </w:r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5E413E">
        <w:rPr>
          <w:rFonts w:eastAsia="標楷體" w:hint="eastAsia"/>
        </w:rPr>
        <w:t>apk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3D15EA"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8" w:name="_Toc457398348"/>
      <w:r>
        <w:rPr>
          <w:rFonts w:ascii="Times New Roman" w:eastAsia="標楷體" w:hAnsi="Times New Roman" w:hint="eastAsia"/>
        </w:rPr>
        <w:t>Notes</w:t>
      </w:r>
      <w:bookmarkEnd w:id="68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A2DF7" w:rsidRDefault="006A2DF7" w:rsidP="0093365B">
      <w:r>
        <w:separator/>
      </w:r>
    </w:p>
  </w:endnote>
  <w:endnote w:type="continuationSeparator" w:id="0">
    <w:p w:rsidR="006A2DF7" w:rsidRDefault="006A2DF7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A2DF7" w:rsidRDefault="006A2DF7" w:rsidP="0093365B">
      <w:r>
        <w:separator/>
      </w:r>
    </w:p>
  </w:footnote>
  <w:footnote w:type="continuationSeparator" w:id="0">
    <w:p w:rsidR="006A2DF7" w:rsidRDefault="006A2DF7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976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50AC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30449"/>
    <w:rsid w:val="00D310D9"/>
    <w:rsid w:val="00D31E54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76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24BA00E-4114-4FD3-8534-3A2E2B1E2C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9</TotalTime>
  <Pages>35</Pages>
  <Words>5788</Words>
  <Characters>32994</Characters>
  <Application>Microsoft Office Word</Application>
  <DocSecurity>0</DocSecurity>
  <Lines>274</Lines>
  <Paragraphs>77</Paragraphs>
  <ScaleCrop>false</ScaleCrop>
  <Company>Hewlett-Packard Company</Company>
  <LinksUpToDate>false</LinksUpToDate>
  <CharactersWithSpaces>38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87</cp:revision>
  <dcterms:created xsi:type="dcterms:W3CDTF">2014-11-25T06:25:00Z</dcterms:created>
  <dcterms:modified xsi:type="dcterms:W3CDTF">2016-07-28T03:37:00Z</dcterms:modified>
</cp:coreProperties>
</file>